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 Drinkwat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inkwat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 Old Hickory Road, Rolling Meadows, IL, USA Rolling Meadows, IL, USA 6000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jdrin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0250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ure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